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651EB4" w14:textId="26157327" w:rsidR="00DC393C" w:rsidRDefault="00D41E79">
      <w:pPr>
        <w:rPr>
          <w:lang w:val="en-US"/>
        </w:rPr>
      </w:pPr>
      <w:r>
        <w:rPr>
          <w:lang w:val="en-US"/>
        </w:rPr>
        <w:t xml:space="preserve">Writeup </w:t>
      </w:r>
    </w:p>
    <w:p w14:paraId="1FEF6AEC" w14:textId="3EE5ABB6" w:rsidR="005650F2" w:rsidRDefault="005650F2">
      <w:pPr>
        <w:rPr>
          <w:lang w:val="en-US"/>
        </w:rPr>
      </w:pPr>
    </w:p>
    <w:p w14:paraId="0BF94601" w14:textId="6ECB86EE" w:rsidR="005650F2" w:rsidRDefault="005650F2">
      <w:pPr>
        <w:rPr>
          <w:lang w:val="en-US"/>
        </w:rPr>
      </w:pPr>
      <w:r>
        <w:rPr>
          <w:lang w:val="en-US"/>
        </w:rPr>
        <w:t>Intro</w:t>
      </w:r>
    </w:p>
    <w:p w14:paraId="10281B60" w14:textId="77777777" w:rsidR="004C1E2B" w:rsidRDefault="004C1E2B">
      <w:pPr>
        <w:rPr>
          <w:lang w:val="en-US"/>
        </w:rPr>
      </w:pPr>
      <w:r>
        <w:rPr>
          <w:lang w:val="en-US"/>
        </w:rPr>
        <w:t>Hey!</w:t>
      </w:r>
    </w:p>
    <w:p w14:paraId="0D2B1D33" w14:textId="0D4B4FA3" w:rsidR="004C1E2B" w:rsidRDefault="004C1E2B">
      <w:pPr>
        <w:rPr>
          <w:lang w:val="en-US"/>
        </w:rPr>
      </w:pPr>
      <w:r>
        <w:rPr>
          <w:lang w:val="en-US"/>
        </w:rPr>
        <w:t>I’m Stefan, but I preferably go by the nickname “Stef”. I’m a recent Computer Science graduate that’s on the lookout for challenging job opportunities such as developing and designing solutions for real-life problems.</w:t>
      </w:r>
    </w:p>
    <w:p w14:paraId="4422BC47" w14:textId="75958B2D" w:rsidR="004C1E2B" w:rsidRDefault="004C1E2B">
      <w:pPr>
        <w:rPr>
          <w:lang w:val="en-US"/>
        </w:rPr>
      </w:pPr>
      <w:r>
        <w:rPr>
          <w:lang w:val="en-US"/>
        </w:rPr>
        <w:t xml:space="preserve">When I’m not trying to develop great </w:t>
      </w:r>
      <w:proofErr w:type="gramStart"/>
      <w:r>
        <w:rPr>
          <w:lang w:val="en-US"/>
        </w:rPr>
        <w:t>things</w:t>
      </w:r>
      <w:proofErr w:type="gramEnd"/>
      <w:r>
        <w:rPr>
          <w:lang w:val="en-US"/>
        </w:rPr>
        <w:t xml:space="preserve"> I have an interest in playing games and drinking beer. As a side note beer is one of the quickest ways to get my attention.</w:t>
      </w:r>
    </w:p>
    <w:p w14:paraId="140FF21C" w14:textId="34BEBF1D" w:rsidR="004C1E2B" w:rsidRDefault="004C1E2B">
      <w:pPr>
        <w:rPr>
          <w:lang w:val="en-US"/>
        </w:rPr>
      </w:pPr>
      <w:r>
        <w:rPr>
          <w:lang w:val="en-US"/>
        </w:rPr>
        <w:t>Feel free to contact me for any opportunities. If you’re inclined you can drop me an email, connect with me on linked in, or add me on league of legends.</w:t>
      </w:r>
    </w:p>
    <w:p w14:paraId="32F112EE" w14:textId="77777777" w:rsidR="004C1E2B" w:rsidRDefault="004C1E2B">
      <w:pPr>
        <w:rPr>
          <w:lang w:val="en-US"/>
        </w:rPr>
      </w:pPr>
      <w:bookmarkStart w:id="0" w:name="_GoBack"/>
      <w:bookmarkEnd w:id="0"/>
    </w:p>
    <w:p w14:paraId="73FDEE8A" w14:textId="23CD1F88" w:rsidR="005650F2" w:rsidRDefault="005650F2">
      <w:pPr>
        <w:rPr>
          <w:lang w:val="en-US"/>
        </w:rPr>
      </w:pPr>
      <w:r>
        <w:rPr>
          <w:lang w:val="en-US"/>
        </w:rPr>
        <w:t>About</w:t>
      </w:r>
    </w:p>
    <w:p w14:paraId="0F3F65E6" w14:textId="0E34D298" w:rsidR="005650F2" w:rsidRDefault="005650F2">
      <w:pPr>
        <w:rPr>
          <w:lang w:val="en-US"/>
        </w:rPr>
      </w:pPr>
    </w:p>
    <w:p w14:paraId="1B7FC0E0" w14:textId="6FFECAED" w:rsidR="005650F2" w:rsidRDefault="005650F2">
      <w:pPr>
        <w:rPr>
          <w:lang w:val="en-US"/>
        </w:rPr>
      </w:pPr>
      <w:r>
        <w:rPr>
          <w:lang w:val="en-US"/>
        </w:rPr>
        <w:t>Skills</w:t>
      </w:r>
    </w:p>
    <w:p w14:paraId="1CBBE0AF" w14:textId="6EA75357" w:rsidR="005650F2" w:rsidRDefault="005650F2">
      <w:pPr>
        <w:rPr>
          <w:lang w:val="en-US"/>
        </w:rPr>
      </w:pPr>
    </w:p>
    <w:p w14:paraId="24353288" w14:textId="15E3A4F6" w:rsidR="005650F2" w:rsidRDefault="005650F2">
      <w:pPr>
        <w:rPr>
          <w:lang w:val="en-US"/>
        </w:rPr>
      </w:pPr>
      <w:r>
        <w:rPr>
          <w:lang w:val="en-US"/>
        </w:rPr>
        <w:t>Education</w:t>
      </w:r>
    </w:p>
    <w:p w14:paraId="7BE921ED" w14:textId="16289907" w:rsidR="005734AA" w:rsidRDefault="005734AA" w:rsidP="005734AA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Finished my </w:t>
      </w:r>
      <w:r>
        <w:rPr>
          <w:rStyle w:val="Strong"/>
          <w:color w:val="0E101A"/>
        </w:rPr>
        <w:t>Bachelor of Science, Computer Science </w:t>
      </w:r>
      <w:r>
        <w:rPr>
          <w:color w:val="0E101A"/>
        </w:rPr>
        <w:t>at the University of Calgary. As part of my CS program, I specialized in the </w:t>
      </w:r>
      <w:r>
        <w:rPr>
          <w:rStyle w:val="Strong"/>
          <w:color w:val="0E101A"/>
        </w:rPr>
        <w:t>Software Engineering concentration</w:t>
      </w:r>
      <w:r>
        <w:rPr>
          <w:color w:val="0E101A"/>
        </w:rPr>
        <w:t>.</w:t>
      </w:r>
    </w:p>
    <w:p w14:paraId="2E835AF0" w14:textId="77777777" w:rsidR="005734AA" w:rsidRDefault="005734AA" w:rsidP="005734AA">
      <w:pPr>
        <w:pStyle w:val="NormalWeb"/>
        <w:spacing w:before="0" w:beforeAutospacing="0" w:after="0" w:afterAutospacing="0"/>
        <w:rPr>
          <w:color w:val="0E101A"/>
        </w:rPr>
      </w:pPr>
    </w:p>
    <w:p w14:paraId="39C784E6" w14:textId="00448847" w:rsidR="005734AA" w:rsidRDefault="005734AA" w:rsidP="005734AA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Apart from my major I've also enrolled in U of C's </w:t>
      </w:r>
      <w:r>
        <w:rPr>
          <w:rStyle w:val="Strong"/>
          <w:color w:val="0E101A"/>
        </w:rPr>
        <w:t>Coop/Internship program</w:t>
      </w:r>
      <w:r>
        <w:rPr>
          <w:color w:val="0E101A"/>
        </w:rPr>
        <w:t>. In this program, I had the pleasure of working at WestJet as a Software Developer and doing retrospectives about what I've learned about myself while on the job for U of C.</w:t>
      </w:r>
    </w:p>
    <w:p w14:paraId="602CAC29" w14:textId="77777777" w:rsidR="005734AA" w:rsidRDefault="005734AA" w:rsidP="005734AA">
      <w:pPr>
        <w:pStyle w:val="NormalWeb"/>
        <w:spacing w:before="0" w:beforeAutospacing="0" w:after="0" w:afterAutospacing="0"/>
        <w:rPr>
          <w:color w:val="0E101A"/>
        </w:rPr>
      </w:pPr>
    </w:p>
    <w:p w14:paraId="36423283" w14:textId="4EA88316" w:rsidR="005734AA" w:rsidRDefault="005734AA" w:rsidP="005734AA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Through a friend's recommendation, I decided to get involved and join the </w:t>
      </w:r>
      <w:r>
        <w:rPr>
          <w:rStyle w:val="Strong"/>
          <w:color w:val="0E101A"/>
        </w:rPr>
        <w:t>Competitive Programing Club </w:t>
      </w:r>
      <w:r>
        <w:rPr>
          <w:color w:val="0E101A"/>
        </w:rPr>
        <w:t>(CPC). Due to my interest in solving problems I've also attended many hackathons hosted at the U of C campus.</w:t>
      </w:r>
    </w:p>
    <w:p w14:paraId="0F235DBB" w14:textId="5ACF8B79" w:rsidR="005734AA" w:rsidRDefault="005734AA" w:rsidP="005734AA">
      <w:pPr>
        <w:pStyle w:val="NormalWeb"/>
        <w:spacing w:before="0" w:beforeAutospacing="0" w:after="0" w:afterAutospacing="0"/>
        <w:rPr>
          <w:color w:val="0E101A"/>
        </w:rPr>
      </w:pPr>
    </w:p>
    <w:p w14:paraId="6726982A" w14:textId="77777777" w:rsidR="005734AA" w:rsidRDefault="005734AA" w:rsidP="005734AA">
      <w:pPr>
        <w:pStyle w:val="NormalWeb"/>
        <w:spacing w:before="0" w:beforeAutospacing="0" w:after="0" w:afterAutospacing="0"/>
        <w:rPr>
          <w:color w:val="0E101A"/>
        </w:rPr>
      </w:pPr>
    </w:p>
    <w:p w14:paraId="5DB57A7B" w14:textId="77777777" w:rsidR="005734AA" w:rsidRDefault="005734AA" w:rsidP="005734AA">
      <w:pPr>
        <w:pStyle w:val="NormalWeb"/>
        <w:shd w:val="clear" w:color="auto" w:fill="FFFFFF"/>
        <w:spacing w:before="0" w:beforeAutospacing="0" w:after="360" w:afterAutospacing="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Finished my secondary education at Dr. E.P. Scarlett High School.</w:t>
      </w:r>
    </w:p>
    <w:p w14:paraId="6AFA0E93" w14:textId="443717B6" w:rsidR="005650F2" w:rsidRDefault="005734AA" w:rsidP="005734AA">
      <w:pPr>
        <w:pStyle w:val="NormalWeb"/>
        <w:shd w:val="clear" w:color="auto" w:fill="FFFFFF"/>
        <w:spacing w:before="0" w:beforeAutospacing="0" w:after="360" w:afterAutospacing="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At E.P. Scarlett I was a part of a few extracurriculars such as the school's basketball team and the environmental club.</w:t>
      </w:r>
    </w:p>
    <w:p w14:paraId="10957E08" w14:textId="77777777" w:rsidR="005734AA" w:rsidRPr="005734AA" w:rsidRDefault="005734AA" w:rsidP="005734AA">
      <w:pPr>
        <w:pStyle w:val="NormalWeb"/>
        <w:shd w:val="clear" w:color="auto" w:fill="FFFFFF"/>
        <w:spacing w:before="0" w:beforeAutospacing="0" w:after="360" w:afterAutospacing="0"/>
        <w:rPr>
          <w:rFonts w:ascii="Arial" w:hAnsi="Arial" w:cs="Arial"/>
          <w:sz w:val="23"/>
          <w:szCs w:val="23"/>
        </w:rPr>
      </w:pPr>
    </w:p>
    <w:p w14:paraId="368CD551" w14:textId="5755B800" w:rsidR="005650F2" w:rsidRDefault="005650F2">
      <w:pPr>
        <w:rPr>
          <w:lang w:val="en-US"/>
        </w:rPr>
      </w:pPr>
      <w:r>
        <w:rPr>
          <w:lang w:val="en-US"/>
        </w:rPr>
        <w:t>Experience</w:t>
      </w:r>
    </w:p>
    <w:p w14:paraId="287F8364" w14:textId="2CD58CB8" w:rsidR="005734AA" w:rsidRDefault="005734AA" w:rsidP="005734AA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lastRenderedPageBreak/>
        <w:t>This was a senior full year (two-semester) </w:t>
      </w:r>
      <w:r>
        <w:rPr>
          <w:rStyle w:val="Strong"/>
          <w:color w:val="0E101A"/>
        </w:rPr>
        <w:t>capstone course</w:t>
      </w:r>
      <w:r>
        <w:rPr>
          <w:color w:val="0E101A"/>
        </w:rPr>
        <w:t> offered at U of C to apply the built-up skills from our degree for a practical project relevant to the industry.</w:t>
      </w:r>
    </w:p>
    <w:p w14:paraId="17843F52" w14:textId="77777777" w:rsidR="005734AA" w:rsidRDefault="005734AA" w:rsidP="005734AA">
      <w:pPr>
        <w:pStyle w:val="NormalWeb"/>
        <w:spacing w:before="0" w:beforeAutospacing="0" w:after="0" w:afterAutospacing="0"/>
        <w:rPr>
          <w:color w:val="0E101A"/>
        </w:rPr>
      </w:pPr>
    </w:p>
    <w:p w14:paraId="3EE0503F" w14:textId="77777777" w:rsidR="005734AA" w:rsidRDefault="005734AA" w:rsidP="005734AA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The company that we worked with for this course was Find it Ez. Their application functioned as a Power Bi search engine designed as a change impact analysis tool for businesses.</w:t>
      </w:r>
    </w:p>
    <w:p w14:paraId="438A1CF2" w14:textId="77777777" w:rsidR="005734AA" w:rsidRDefault="005734AA" w:rsidP="005734AA">
      <w:pPr>
        <w:pStyle w:val="NormalWeb"/>
        <w:spacing w:before="225" w:beforeAutospacing="0" w:after="360" w:afterAutospacing="0"/>
        <w:rPr>
          <w:rFonts w:ascii="Arial" w:hAnsi="Arial" w:cs="Arial"/>
          <w:sz w:val="23"/>
          <w:szCs w:val="23"/>
        </w:rPr>
      </w:pPr>
    </w:p>
    <w:p w14:paraId="2AA9D2F9" w14:textId="11EEE082" w:rsidR="005734AA" w:rsidRDefault="005734AA" w:rsidP="005734AA">
      <w:pPr>
        <w:pStyle w:val="NormalWeb"/>
        <w:spacing w:before="225" w:beforeAutospacing="0" w:after="360" w:afterAutospacing="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Our group was entrusted by the company for looking into and building a module in </w:t>
      </w:r>
      <w:r>
        <w:rPr>
          <w:rStyle w:val="Strong"/>
          <w:rFonts w:ascii="Arial" w:hAnsi="Arial" w:cs="Arial"/>
          <w:sz w:val="23"/>
          <w:szCs w:val="23"/>
        </w:rPr>
        <w:t>C#</w:t>
      </w:r>
      <w:r>
        <w:rPr>
          <w:rFonts w:ascii="Arial" w:hAnsi="Arial" w:cs="Arial"/>
          <w:sz w:val="23"/>
          <w:szCs w:val="23"/>
        </w:rPr>
        <w:t> that would </w:t>
      </w:r>
      <w:r>
        <w:rPr>
          <w:rStyle w:val="Strong"/>
          <w:rFonts w:ascii="Arial" w:hAnsi="Arial" w:cs="Arial"/>
          <w:sz w:val="23"/>
          <w:szCs w:val="23"/>
        </w:rPr>
        <w:t>integrate SAP Power Bi reports to their existing product</w:t>
      </w:r>
      <w:r>
        <w:rPr>
          <w:rFonts w:ascii="Arial" w:hAnsi="Arial" w:cs="Arial"/>
          <w:sz w:val="23"/>
          <w:szCs w:val="23"/>
        </w:rPr>
        <w:t>. This involved working with SAP's API's and retrieving the metadata to be used in the overall application.</w:t>
      </w:r>
    </w:p>
    <w:p w14:paraId="2110A055" w14:textId="77777777" w:rsidR="005734AA" w:rsidRDefault="005734AA" w:rsidP="005734AA">
      <w:pPr>
        <w:pStyle w:val="NormalWeb"/>
        <w:spacing w:before="225" w:beforeAutospacing="0" w:after="360" w:afterAutospacing="0"/>
        <w:rPr>
          <w:rFonts w:ascii="Arial" w:hAnsi="Arial" w:cs="Arial"/>
          <w:sz w:val="23"/>
          <w:szCs w:val="23"/>
        </w:rPr>
      </w:pPr>
    </w:p>
    <w:p w14:paraId="05D4FF60" w14:textId="77777777" w:rsidR="005734AA" w:rsidRDefault="005734AA" w:rsidP="005734AA">
      <w:pPr>
        <w:pStyle w:val="NormalWeb"/>
        <w:spacing w:before="225" w:beforeAutospacing="0" w:after="360" w:afterAutospacing="0"/>
        <w:rPr>
          <w:rFonts w:ascii="Arial" w:hAnsi="Arial" w:cs="Arial"/>
          <w:sz w:val="23"/>
          <w:szCs w:val="23"/>
        </w:rPr>
      </w:pPr>
    </w:p>
    <w:p w14:paraId="40A3D7C1" w14:textId="77777777" w:rsidR="005734AA" w:rsidRDefault="005734AA">
      <w:pPr>
        <w:rPr>
          <w:lang w:val="en-US"/>
        </w:rPr>
      </w:pPr>
    </w:p>
    <w:p w14:paraId="3F7AFD86" w14:textId="6C5CDAD0" w:rsidR="005650F2" w:rsidRDefault="005650F2">
      <w:pPr>
        <w:rPr>
          <w:lang w:val="en-US"/>
        </w:rPr>
      </w:pPr>
    </w:p>
    <w:p w14:paraId="4143554C" w14:textId="77777777" w:rsidR="005650F2" w:rsidRDefault="005650F2">
      <w:pPr>
        <w:rPr>
          <w:lang w:val="en-US"/>
        </w:rPr>
      </w:pPr>
    </w:p>
    <w:p w14:paraId="141A3F2A" w14:textId="4DF5E208" w:rsidR="005650F2" w:rsidRDefault="005650F2">
      <w:pPr>
        <w:rPr>
          <w:lang w:val="en-US"/>
        </w:rPr>
      </w:pPr>
    </w:p>
    <w:p w14:paraId="6CED3A73" w14:textId="63E83D0B" w:rsidR="005650F2" w:rsidRDefault="005650F2">
      <w:pPr>
        <w:rPr>
          <w:lang w:val="en-US"/>
        </w:rPr>
      </w:pPr>
    </w:p>
    <w:p w14:paraId="5F7AC528" w14:textId="77777777" w:rsidR="005650F2" w:rsidRPr="00D41E79" w:rsidRDefault="005650F2">
      <w:pPr>
        <w:rPr>
          <w:lang w:val="en-US"/>
        </w:rPr>
      </w:pPr>
    </w:p>
    <w:sectPr w:rsidR="005650F2" w:rsidRPr="00D41E7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1MzMyNTW3NLAwMTVS0lEKTi0uzszPAykwqgUAWTcGmCwAAAA="/>
  </w:docVars>
  <w:rsids>
    <w:rsidRoot w:val="00D41E79"/>
    <w:rsid w:val="004C1E2B"/>
    <w:rsid w:val="005650F2"/>
    <w:rsid w:val="005734AA"/>
    <w:rsid w:val="0065133C"/>
    <w:rsid w:val="009F4CDC"/>
    <w:rsid w:val="00D41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78B67"/>
  <w15:chartTrackingRefBased/>
  <w15:docId w15:val="{BF19AAE6-D7D8-42A5-A63F-C207E70EE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734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5734A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347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9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9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7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8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2</Pages>
  <Words>303</Words>
  <Characters>1731</Characters>
  <Application>Microsoft Office Word</Application>
  <DocSecurity>0</DocSecurity>
  <Lines>14</Lines>
  <Paragraphs>4</Paragraphs>
  <ScaleCrop>false</ScaleCrop>
  <Company/>
  <LinksUpToDate>false</LinksUpToDate>
  <CharactersWithSpaces>2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Jovanovic</dc:creator>
  <cp:keywords/>
  <dc:description/>
  <cp:lastModifiedBy>Stefan Jovanovic</cp:lastModifiedBy>
  <cp:revision>4</cp:revision>
  <dcterms:created xsi:type="dcterms:W3CDTF">2020-09-14T14:08:00Z</dcterms:created>
  <dcterms:modified xsi:type="dcterms:W3CDTF">2020-09-15T19:51:00Z</dcterms:modified>
</cp:coreProperties>
</file>